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AC851" w14:textId="2F6C740C" w:rsidR="00C1266A" w:rsidRDefault="001F710B">
      <w:pPr>
        <w:rPr>
          <w:b/>
          <w:bCs/>
          <w:sz w:val="24"/>
          <w:szCs w:val="24"/>
          <w:u w:val="single"/>
        </w:rPr>
      </w:pPr>
      <w:r w:rsidRPr="001F710B">
        <w:rPr>
          <w:b/>
          <w:bCs/>
          <w:sz w:val="24"/>
          <w:szCs w:val="24"/>
          <w:u w:val="single"/>
        </w:rPr>
        <w:t>SQL Queries</w:t>
      </w:r>
    </w:p>
    <w:p w14:paraId="4132250C" w14:textId="2A9A5939" w:rsidR="00FF290E" w:rsidRDefault="00FF290E" w:rsidP="00FF290E">
      <w:pPr>
        <w:rPr>
          <w:sz w:val="24"/>
          <w:szCs w:val="24"/>
        </w:rPr>
      </w:pPr>
      <w:r>
        <w:rPr>
          <w:sz w:val="24"/>
          <w:szCs w:val="24"/>
        </w:rPr>
        <w:t xml:space="preserve">Note: Refer to Tutorial Week </w:t>
      </w:r>
      <w:r w:rsidR="00821FD9">
        <w:rPr>
          <w:sz w:val="24"/>
          <w:szCs w:val="24"/>
        </w:rPr>
        <w:t>5/6</w:t>
      </w:r>
      <w:r>
        <w:rPr>
          <w:sz w:val="24"/>
          <w:szCs w:val="24"/>
        </w:rPr>
        <w:t xml:space="preserve"> for tables and sample data.</w:t>
      </w:r>
    </w:p>
    <w:p w14:paraId="3B922D6D" w14:textId="5AC5C5F9" w:rsidR="00840027" w:rsidRPr="001F710B" w:rsidRDefault="00840027" w:rsidP="0084002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Implement row level security to ensure each customer can only see and update their own personal details. Customer should </w:t>
      </w:r>
      <w:r w:rsidR="00DC34E1">
        <w:rPr>
          <w:sz w:val="24"/>
          <w:szCs w:val="24"/>
        </w:rPr>
        <w:t xml:space="preserve">NOT </w:t>
      </w:r>
      <w:r>
        <w:rPr>
          <w:sz w:val="24"/>
          <w:szCs w:val="24"/>
        </w:rPr>
        <w:t>be able to delete any data</w:t>
      </w:r>
      <w:r w:rsidR="00DC34E1">
        <w:rPr>
          <w:sz w:val="24"/>
          <w:szCs w:val="24"/>
        </w:rPr>
        <w:t>.</w:t>
      </w:r>
    </w:p>
    <w:p w14:paraId="6335E8E7" w14:textId="77777777" w:rsidR="00840027" w:rsidRDefault="00840027" w:rsidP="00840027">
      <w:pPr>
        <w:pStyle w:val="ListParagraph"/>
        <w:ind w:left="360"/>
        <w:rPr>
          <w:sz w:val="24"/>
          <w:szCs w:val="24"/>
        </w:rPr>
      </w:pPr>
    </w:p>
    <w:p w14:paraId="03838CFE" w14:textId="67E4FAC0" w:rsidR="00840027" w:rsidRDefault="00840027" w:rsidP="0084002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Implement </w:t>
      </w:r>
      <w:r w:rsidR="000368BB">
        <w:rPr>
          <w:sz w:val="24"/>
          <w:szCs w:val="24"/>
        </w:rPr>
        <w:t xml:space="preserve">a solution to enable each customer to view </w:t>
      </w:r>
      <w:r w:rsidR="00D44916">
        <w:rPr>
          <w:sz w:val="24"/>
          <w:szCs w:val="24"/>
        </w:rPr>
        <w:t xml:space="preserve">ONLY </w:t>
      </w:r>
      <w:r w:rsidR="000368BB">
        <w:rPr>
          <w:sz w:val="24"/>
          <w:szCs w:val="24"/>
        </w:rPr>
        <w:t xml:space="preserve">their own purchase records. </w:t>
      </w:r>
      <w:r w:rsidR="00AE615C">
        <w:rPr>
          <w:sz w:val="24"/>
          <w:szCs w:val="24"/>
        </w:rPr>
        <w:t xml:space="preserve">Purchase records should include </w:t>
      </w:r>
      <w:proofErr w:type="spellStart"/>
      <w:r w:rsidR="00AE615C">
        <w:rPr>
          <w:sz w:val="24"/>
          <w:szCs w:val="24"/>
        </w:rPr>
        <w:t>custid</w:t>
      </w:r>
      <w:proofErr w:type="spellEnd"/>
      <w:r w:rsidR="00AE615C">
        <w:rPr>
          <w:sz w:val="24"/>
          <w:szCs w:val="24"/>
        </w:rPr>
        <w:t xml:space="preserve">, </w:t>
      </w:r>
      <w:proofErr w:type="spellStart"/>
      <w:r w:rsidR="00AE615C">
        <w:rPr>
          <w:sz w:val="24"/>
          <w:szCs w:val="24"/>
        </w:rPr>
        <w:t>orderdate</w:t>
      </w:r>
      <w:proofErr w:type="spellEnd"/>
      <w:r w:rsidR="00AE615C">
        <w:rPr>
          <w:sz w:val="24"/>
          <w:szCs w:val="24"/>
        </w:rPr>
        <w:t xml:space="preserve">, product name, quantity, price, </w:t>
      </w:r>
      <w:r w:rsidR="00514A0B">
        <w:rPr>
          <w:sz w:val="24"/>
          <w:szCs w:val="24"/>
        </w:rPr>
        <w:t>discount,</w:t>
      </w:r>
      <w:r w:rsidR="00AE615C">
        <w:rPr>
          <w:sz w:val="24"/>
          <w:szCs w:val="24"/>
        </w:rPr>
        <w:t xml:space="preserve"> and price after discount.  </w:t>
      </w:r>
      <w:r w:rsidR="00331571">
        <w:rPr>
          <w:sz w:val="24"/>
          <w:szCs w:val="24"/>
        </w:rPr>
        <w:t>They should not be able to update or delete any purchase details.</w:t>
      </w:r>
    </w:p>
    <w:p w14:paraId="3849FFB8" w14:textId="77777777" w:rsidR="002E60D8" w:rsidRPr="002E60D8" w:rsidRDefault="002E60D8" w:rsidP="002E60D8">
      <w:pPr>
        <w:pStyle w:val="ListParagraph"/>
        <w:rPr>
          <w:sz w:val="24"/>
          <w:szCs w:val="24"/>
        </w:rPr>
      </w:pPr>
    </w:p>
    <w:p w14:paraId="1CD5271B" w14:textId="76E98FDC" w:rsidR="002E60D8" w:rsidRDefault="002E60D8" w:rsidP="0084002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rite a SQL query that will return the total amount of money a customer spent for each day.</w:t>
      </w:r>
    </w:p>
    <w:p w14:paraId="4B8E90AD" w14:textId="77777777" w:rsidR="002E60D8" w:rsidRPr="002E60D8" w:rsidRDefault="002E60D8" w:rsidP="002E60D8">
      <w:pPr>
        <w:pStyle w:val="ListParagraph"/>
        <w:rPr>
          <w:sz w:val="24"/>
          <w:szCs w:val="24"/>
        </w:rPr>
      </w:pPr>
    </w:p>
    <w:p w14:paraId="7940F1F1" w14:textId="77777777" w:rsidR="002E60D8" w:rsidRPr="002E60D8" w:rsidRDefault="002E60D8" w:rsidP="002E60D8">
      <w:pPr>
        <w:rPr>
          <w:sz w:val="24"/>
          <w:szCs w:val="24"/>
        </w:rPr>
      </w:pPr>
    </w:p>
    <w:p w14:paraId="4EE155AD" w14:textId="77777777" w:rsidR="000069A1" w:rsidRDefault="000069A1">
      <w:pPr>
        <w:rPr>
          <w:sz w:val="24"/>
          <w:szCs w:val="24"/>
        </w:rPr>
      </w:pPr>
    </w:p>
    <w:sectPr w:rsidR="000069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874FB"/>
    <w:multiLevelType w:val="hybridMultilevel"/>
    <w:tmpl w:val="523633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DB72F43"/>
    <w:multiLevelType w:val="hybridMultilevel"/>
    <w:tmpl w:val="BD9CBC82"/>
    <w:lvl w:ilvl="0" w:tplc="6658A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5C43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3840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42DB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4FF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ECCD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AEB5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CCFE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52C2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5161398">
    <w:abstractNumId w:val="1"/>
  </w:num>
  <w:num w:numId="2" w16cid:durableId="945766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DA3NDExMzYzNTFW0lEKTi0uzszPAykwNKoFAB2cSyQtAAAA"/>
  </w:docVars>
  <w:rsids>
    <w:rsidRoot w:val="00E724E2"/>
    <w:rsid w:val="000069A1"/>
    <w:rsid w:val="00007F1D"/>
    <w:rsid w:val="000368BB"/>
    <w:rsid w:val="00162E9D"/>
    <w:rsid w:val="001A728B"/>
    <w:rsid w:val="001B2BA5"/>
    <w:rsid w:val="001F710B"/>
    <w:rsid w:val="002E60D8"/>
    <w:rsid w:val="00331571"/>
    <w:rsid w:val="003633B2"/>
    <w:rsid w:val="00453985"/>
    <w:rsid w:val="004621C1"/>
    <w:rsid w:val="004B69F2"/>
    <w:rsid w:val="004F75B7"/>
    <w:rsid w:val="00514A0B"/>
    <w:rsid w:val="00564797"/>
    <w:rsid w:val="005F2539"/>
    <w:rsid w:val="006320C1"/>
    <w:rsid w:val="006F3485"/>
    <w:rsid w:val="00706546"/>
    <w:rsid w:val="00821FD9"/>
    <w:rsid w:val="00830EE4"/>
    <w:rsid w:val="00840027"/>
    <w:rsid w:val="0095530F"/>
    <w:rsid w:val="00A0065A"/>
    <w:rsid w:val="00A74410"/>
    <w:rsid w:val="00AE615C"/>
    <w:rsid w:val="00C1266A"/>
    <w:rsid w:val="00C20A43"/>
    <w:rsid w:val="00C2435B"/>
    <w:rsid w:val="00D43528"/>
    <w:rsid w:val="00D44916"/>
    <w:rsid w:val="00D502E0"/>
    <w:rsid w:val="00D80984"/>
    <w:rsid w:val="00D81015"/>
    <w:rsid w:val="00DA5FB3"/>
    <w:rsid w:val="00DC34E1"/>
    <w:rsid w:val="00E5609D"/>
    <w:rsid w:val="00E724E2"/>
    <w:rsid w:val="00EB74D8"/>
    <w:rsid w:val="00F14F99"/>
    <w:rsid w:val="00F4098E"/>
    <w:rsid w:val="00F75C56"/>
    <w:rsid w:val="00F85774"/>
    <w:rsid w:val="00FF290E"/>
    <w:rsid w:val="00FF643E"/>
    <w:rsid w:val="00FF6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969B9"/>
  <w15:chartTrackingRefBased/>
  <w15:docId w15:val="{FB0DC8BC-B9BC-4C32-BE68-A5CF72ECB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64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02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21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1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94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72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23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573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A5CB76FCD94479A0BB08ACD881235" ma:contentTypeVersion="15" ma:contentTypeDescription="Create a new document." ma:contentTypeScope="" ma:versionID="ad9d6107b5b3a341a532c182b0c18b23">
  <xsd:schema xmlns:xsd="http://www.w3.org/2001/XMLSchema" xmlns:xs="http://www.w3.org/2001/XMLSchema" xmlns:p="http://schemas.microsoft.com/office/2006/metadata/properties" xmlns:ns1="http://schemas.microsoft.com/sharepoint/v3" xmlns:ns2="5ab846a8-4beb-4ca8-94e6-3844e59822c6" xmlns:ns3="3775a5ce-153e-4462-821d-9f875a299c80" targetNamespace="http://schemas.microsoft.com/office/2006/metadata/properties" ma:root="true" ma:fieldsID="bde85f188dd3f52b757d330befa44ecb" ns1:_="" ns2:_="" ns3:_="">
    <xsd:import namespace="http://schemas.microsoft.com/sharepoint/v3"/>
    <xsd:import namespace="5ab846a8-4beb-4ca8-94e6-3844e59822c6"/>
    <xsd:import namespace="3775a5ce-153e-4462-821d-9f875a299c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46a8-4beb-4ca8-94e6-3844e59822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5a5ce-153e-4462-821d-9f875a299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1FCB19-8054-4708-A46B-27F98C27A0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9D74E8-22B1-4FBA-A568-8F0F9943DB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b846a8-4beb-4ca8-94e6-3844e59822c6"/>
    <ds:schemaRef ds:uri="3775a5ce-153e-4462-821d-9f875a299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sundram, Kulothunkan</dc:creator>
  <cp:keywords/>
  <dc:description/>
  <cp:lastModifiedBy>Dr. Kulothunkan Palasundram</cp:lastModifiedBy>
  <cp:revision>3</cp:revision>
  <cp:lastPrinted>2023-03-05T04:43:00Z</cp:lastPrinted>
  <dcterms:created xsi:type="dcterms:W3CDTF">2023-06-01T11:07:00Z</dcterms:created>
  <dcterms:modified xsi:type="dcterms:W3CDTF">2023-06-01T11:07:00Z</dcterms:modified>
</cp:coreProperties>
</file>